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1D3F1724" w:rsidR="00184D46" w:rsidRPr="00184D46" w:rsidRDefault="00184D46" w:rsidP="00184D46">
      <w:pPr>
        <w:pStyle w:val="Subtitle"/>
      </w:pPr>
      <w:r w:rsidRPr="00184D46">
        <w:t>Assignment 0</w:t>
      </w:r>
      <w:r w:rsidR="0053737C">
        <w:t>7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2E86F21" w14:textId="4776DC9B" w:rsidR="0053737C" w:rsidRDefault="0053737C" w:rsidP="0053737C">
      <w:r>
        <w:t xml:space="preserve">In this activity, you learn about exception handling and Python’s pickling module, and how you use them. </w:t>
      </w:r>
    </w:p>
    <w:p w14:paraId="49FC1C94" w14:textId="77304B0C" w:rsidR="0053737C" w:rsidRDefault="0053737C" w:rsidP="0053737C">
      <w:r>
        <w:t>So far, I have provided links for you, but now it is your turn to do the research! I am hoping this is easy for you since you have visited many websites while performing the other modules.</w:t>
      </w:r>
    </w:p>
    <w:p w14:paraId="67E14091" w14:textId="118C1850" w:rsidR="0053737C" w:rsidRDefault="0053737C" w:rsidP="0053737C">
      <w:r>
        <w:t>One last twist! In addition to using Word document write-up, you create a GitHub webpage with the same content. M</w:t>
      </w:r>
      <w:r w:rsidRPr="00165979">
        <w:t>ak</w:t>
      </w:r>
      <w:r>
        <w:t>e the Git</w:t>
      </w:r>
      <w:r w:rsidR="00431BF5">
        <w:t>H</w:t>
      </w:r>
      <w:r>
        <w:t>ub page look good, but don’t stress if the page does not look as nice as your Word document, it seldom does!</w:t>
      </w:r>
    </w:p>
    <w:p w14:paraId="2F00D994" w14:textId="5C2FB051" w:rsidR="00184D46" w:rsidRDefault="00184D46" w:rsidP="00184D46">
      <w:r>
        <w:t>This assignment include</w:t>
      </w:r>
      <w:r w:rsidR="002659F1">
        <w:t>s</w:t>
      </w:r>
      <w:r>
        <w:t xml:space="preserve">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609C7F37" w14:textId="6A32C991" w:rsidR="0053737C" w:rsidRDefault="0053737C" w:rsidP="00E8615D">
      <w:pPr>
        <w:pStyle w:val="ListParagraph"/>
        <w:numPr>
          <w:ilvl w:val="0"/>
          <w:numId w:val="2"/>
        </w:numPr>
      </w:pPr>
      <w:r>
        <w:t>Read a chapter in your book</w:t>
      </w:r>
      <w:r w:rsidR="00184D46">
        <w:t>.</w:t>
      </w:r>
    </w:p>
    <w:p w14:paraId="5D4E6B65" w14:textId="564FF5D4" w:rsidR="00184D46" w:rsidRDefault="0053737C" w:rsidP="00E8615D">
      <w:pPr>
        <w:pStyle w:val="ListParagraph"/>
        <w:numPr>
          <w:ilvl w:val="0"/>
          <w:numId w:val="2"/>
        </w:numPr>
      </w:pPr>
      <w:r w:rsidRPr="0053737C">
        <w:t xml:space="preserve">Research </w:t>
      </w:r>
      <w:r>
        <w:t>e</w:t>
      </w:r>
      <w:r w:rsidRPr="0053737C">
        <w:t>xception handling in Python</w:t>
      </w:r>
      <w:r w:rsidR="00184D46">
        <w:t>.</w:t>
      </w:r>
    </w:p>
    <w:p w14:paraId="65F671BB" w14:textId="77777777" w:rsidR="0053737C" w:rsidRDefault="0053737C" w:rsidP="00AA274E">
      <w:pPr>
        <w:pStyle w:val="ListParagraph"/>
        <w:numPr>
          <w:ilvl w:val="0"/>
          <w:numId w:val="2"/>
        </w:numPr>
      </w:pPr>
      <w:r w:rsidRPr="009F0F3C">
        <w:t>Research Pickling in Python</w:t>
      </w:r>
      <w:r>
        <w:t>.</w:t>
      </w:r>
    </w:p>
    <w:p w14:paraId="247AF010" w14:textId="7E60E321" w:rsidR="00184D46" w:rsidRDefault="00184D46" w:rsidP="00AA274E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1A510652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316C24BF" w14:textId="469AB655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>you</w:t>
      </w:r>
      <w:r w:rsidR="00E14A63">
        <w:t>r</w:t>
      </w:r>
      <w:r w:rsidR="005248E3">
        <w:t xml:space="preserve"> files </w:t>
      </w:r>
      <w:r>
        <w:t>to GitHub</w:t>
      </w:r>
    </w:p>
    <w:p w14:paraId="3851A6EF" w14:textId="7580BEE7" w:rsidR="0053737C" w:rsidRDefault="0053737C" w:rsidP="00184D46">
      <w:pPr>
        <w:pStyle w:val="ListParagraph"/>
        <w:numPr>
          <w:ilvl w:val="0"/>
          <w:numId w:val="2"/>
        </w:numPr>
      </w:pPr>
      <w:r>
        <w:t>Create a GitHub webpage</w:t>
      </w:r>
    </w:p>
    <w:p w14:paraId="5BACD4C7" w14:textId="5FDD97D4" w:rsidR="005248E3" w:rsidRDefault="005248E3" w:rsidP="00184D46">
      <w:pPr>
        <w:pStyle w:val="ListParagraph"/>
        <w:numPr>
          <w:ilvl w:val="0"/>
          <w:numId w:val="2"/>
        </w:numPr>
      </w:pPr>
      <w:r>
        <w:t>Post your GitHub link</w:t>
      </w:r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3E49BAEC" w14:textId="77777777" w:rsidR="00E14A63" w:rsidRDefault="00F0146D" w:rsidP="00E14A63">
      <w:pPr>
        <w:pStyle w:val="ListParagraph"/>
        <w:numPr>
          <w:ilvl w:val="0"/>
          <w:numId w:val="2"/>
        </w:numPr>
      </w:pPr>
      <w:r>
        <w:t>Peer Review (Not Graded)</w:t>
      </w:r>
    </w:p>
    <w:p w14:paraId="50FDCE54" w14:textId="6728A3AB" w:rsidR="00E14A63" w:rsidRDefault="00E14A63" w:rsidP="00E14A63">
      <w:r>
        <w:t>We are trying to answer the following questions:</w:t>
      </w:r>
    </w:p>
    <w:p w14:paraId="1427BEFE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at are the benefits of putting built-in Python command into functions?</w:t>
      </w:r>
    </w:p>
    <w:p w14:paraId="53D6D9EF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at are the benefits of using structured error handling?</w:t>
      </w:r>
    </w:p>
    <w:p w14:paraId="7473807C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at are the differences between a text file and a binary file?</w:t>
      </w:r>
    </w:p>
    <w:p w14:paraId="0E150D03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How is the Exception class used?</w:t>
      </w:r>
    </w:p>
    <w:p w14:paraId="58A0D839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How do you "derive" a new class from the Exception class?</w:t>
      </w:r>
    </w:p>
    <w:p w14:paraId="2D93DC06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en might you create a class derived from the Exception class?</w:t>
      </w:r>
    </w:p>
    <w:p w14:paraId="1C6C9970" w14:textId="4D6E0C2F" w:rsidR="0053737C" w:rsidRDefault="0053737C" w:rsidP="0053737C">
      <w:pPr>
        <w:pStyle w:val="ListParagraph"/>
        <w:numPr>
          <w:ilvl w:val="0"/>
          <w:numId w:val="45"/>
        </w:numPr>
      </w:pPr>
      <w:r>
        <w:t xml:space="preserve">What is </w:t>
      </w:r>
      <w:r w:rsidR="006B092B">
        <w:t>the M</w:t>
      </w:r>
      <w:r>
        <w:t>arkdown language?</w:t>
      </w:r>
    </w:p>
    <w:p w14:paraId="0D472D91" w14:textId="5D41BB84" w:rsidR="0053737C" w:rsidRPr="00C03378" w:rsidRDefault="0053737C" w:rsidP="0053737C">
      <w:pPr>
        <w:pStyle w:val="ListParagraph"/>
        <w:numPr>
          <w:ilvl w:val="0"/>
          <w:numId w:val="45"/>
        </w:numPr>
      </w:pPr>
      <w:r>
        <w:t xml:space="preserve">How do you use </w:t>
      </w:r>
      <w:r w:rsidR="006B092B">
        <w:t>Markdown</w:t>
      </w:r>
      <w:r>
        <w:t xml:space="preserve"> on a GitHub webpage?</w:t>
      </w:r>
    </w:p>
    <w:p w14:paraId="5150554D" w14:textId="505A483C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lastRenderedPageBreak/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32B2C00B" w14:textId="77D1D93D" w:rsidR="00E14A63" w:rsidRDefault="00E14A63" w:rsidP="00E14A63">
      <w:pPr>
        <w:pStyle w:val="Heading2"/>
      </w:pPr>
      <w:r>
        <w:t>Step 1 - Watch the Module Videos</w:t>
      </w:r>
    </w:p>
    <w:p w14:paraId="0E7E2F48" w14:textId="2A88119C" w:rsidR="00E14A63" w:rsidRDefault="00E14A63" w:rsidP="00E14A63">
      <w:pPr>
        <w:rPr>
          <w:b/>
          <w:bCs/>
          <w:color w:val="FF0000"/>
        </w:rPr>
      </w:pPr>
      <w:bookmarkStart w:id="1" w:name="_Hlk19260317"/>
      <w:r>
        <w:t xml:space="preserve">Please </w:t>
      </w:r>
      <w:r w:rsidRPr="00CF432A">
        <w:rPr>
          <w:b/>
          <w:bCs/>
        </w:rPr>
        <w:t>watch the course videos</w:t>
      </w:r>
      <w:r>
        <w:t xml:space="preserve">, found </w:t>
      </w:r>
      <w:r w:rsidRPr="00E44F97">
        <w:rPr>
          <w:b/>
          <w:bCs/>
        </w:rPr>
        <w:t>on Canvas</w:t>
      </w:r>
      <w:r>
        <w:rPr>
          <w:b/>
          <w:bCs/>
        </w:rPr>
        <w:t xml:space="preserve"> under modules -&gt; module0</w:t>
      </w:r>
      <w:r w:rsidR="0053737C">
        <w:rPr>
          <w:b/>
          <w:bCs/>
        </w:rPr>
        <w:t>7</w:t>
      </w:r>
      <w:r>
        <w:t>.</w:t>
      </w:r>
      <w:r w:rsidRPr="00CB099A">
        <w:rPr>
          <w:b/>
          <w:bCs/>
          <w:color w:val="FF0000"/>
        </w:rPr>
        <w:t xml:space="preserve"> </w:t>
      </w:r>
    </w:p>
    <w:p w14:paraId="19E882FF" w14:textId="77777777" w:rsidR="00E14A63" w:rsidRDefault="00E14A63" w:rsidP="00E14A63">
      <w:pPr>
        <w:pStyle w:val="Heading2"/>
      </w:pPr>
      <w:r>
        <w:t>Step 2 - Read a book chapter</w:t>
      </w:r>
    </w:p>
    <w:p w14:paraId="07F64011" w14:textId="30A7E88F" w:rsidR="00E14A63" w:rsidRDefault="00E14A63" w:rsidP="00E14A63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53737C">
        <w:rPr>
          <w:b/>
          <w:bCs/>
        </w:rPr>
        <w:t>seven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7ADAF0EB" w14:textId="3242DD70" w:rsidR="0053737C" w:rsidRDefault="00E14A63" w:rsidP="0053737C">
      <w:pPr>
        <w:pStyle w:val="Heading2"/>
      </w:pPr>
      <w:r w:rsidRPr="0053737C">
        <w:t xml:space="preserve">Step 3 - </w:t>
      </w:r>
      <w:r w:rsidR="0053737C" w:rsidRPr="0053737C">
        <w:t xml:space="preserve">Research Exception </w:t>
      </w:r>
      <w:r w:rsidR="0053737C">
        <w:t>H</w:t>
      </w:r>
      <w:r w:rsidR="0053737C" w:rsidRPr="0053737C">
        <w:t xml:space="preserve">andling in Python </w:t>
      </w:r>
    </w:p>
    <w:p w14:paraId="0725BB9E" w14:textId="505F1EF8" w:rsidR="0053737C" w:rsidRDefault="0053737C" w:rsidP="0053737C">
      <w:r w:rsidRPr="0053737C">
        <w:rPr>
          <w:b/>
          <w:bCs/>
        </w:rPr>
        <w:t>Search</w:t>
      </w:r>
      <w:r>
        <w:t xml:space="preserve"> the web for examples of how to use Python’s exception handing features. Make </w:t>
      </w:r>
      <w:r w:rsidRPr="0053737C">
        <w:rPr>
          <w:b/>
          <w:bCs/>
        </w:rPr>
        <w:t>note</w:t>
      </w:r>
      <w:r>
        <w:t xml:space="preserve"> of the </w:t>
      </w:r>
      <w:r w:rsidRPr="0053737C">
        <w:rPr>
          <w:b/>
          <w:bCs/>
        </w:rPr>
        <w:t>URL</w:t>
      </w:r>
      <w:r>
        <w:t xml:space="preserve"> for any pages you feel are good at explaining the subject, and </w:t>
      </w:r>
      <w:r w:rsidRPr="0053737C">
        <w:rPr>
          <w:b/>
          <w:bCs/>
        </w:rPr>
        <w:t>why</w:t>
      </w:r>
      <w:r>
        <w:t xml:space="preserve"> you feel that way. </w:t>
      </w:r>
    </w:p>
    <w:p w14:paraId="5353F1CF" w14:textId="0CBC1B1D" w:rsidR="0053737C" w:rsidRPr="009F0F3C" w:rsidRDefault="0053737C" w:rsidP="0053737C">
      <w:pPr>
        <w:pStyle w:val="Heading2"/>
      </w:pPr>
      <w:r w:rsidRPr="009F0F3C">
        <w:t xml:space="preserve">Step </w:t>
      </w:r>
      <w:r>
        <w:t xml:space="preserve">4 - </w:t>
      </w:r>
      <w:r w:rsidRPr="009F0F3C">
        <w:t xml:space="preserve">Research Pickling in Python </w:t>
      </w:r>
    </w:p>
    <w:p w14:paraId="56707C39" w14:textId="29192113" w:rsidR="0053737C" w:rsidRDefault="0053737C" w:rsidP="0053737C">
      <w:r w:rsidRPr="0053737C">
        <w:rPr>
          <w:b/>
          <w:bCs/>
        </w:rPr>
        <w:t>Search</w:t>
      </w:r>
      <w:r>
        <w:t xml:space="preserve"> the web for examples of how to use Python’s Pickling features.</w:t>
      </w:r>
      <w:r w:rsidRPr="0053737C">
        <w:t xml:space="preserve"> </w:t>
      </w:r>
      <w:r>
        <w:t xml:space="preserve">Make </w:t>
      </w:r>
      <w:r w:rsidRPr="0053737C">
        <w:rPr>
          <w:b/>
          <w:bCs/>
        </w:rPr>
        <w:t>note</w:t>
      </w:r>
      <w:r>
        <w:t xml:space="preserve"> of the </w:t>
      </w:r>
      <w:r w:rsidRPr="0053737C">
        <w:rPr>
          <w:b/>
          <w:bCs/>
        </w:rPr>
        <w:t>URL</w:t>
      </w:r>
      <w:r>
        <w:t xml:space="preserve"> for any pages you feel are good at explaining the subject, and </w:t>
      </w:r>
      <w:r w:rsidRPr="0053737C">
        <w:rPr>
          <w:b/>
          <w:bCs/>
        </w:rPr>
        <w:t>why</w:t>
      </w:r>
      <w:r>
        <w:t xml:space="preserve"> you feel that way.</w:t>
      </w:r>
    </w:p>
    <w:p w14:paraId="4569E8F8" w14:textId="65D6BA2B" w:rsidR="00184D46" w:rsidRDefault="00184D46" w:rsidP="00184D46">
      <w:pPr>
        <w:pStyle w:val="Heading2"/>
      </w:pPr>
      <w:r>
        <w:t xml:space="preserve">Step </w:t>
      </w:r>
      <w:r w:rsidR="00A319B0">
        <w:t>5</w:t>
      </w:r>
      <w:r>
        <w:t xml:space="preserve"> - Apply your knowledge </w:t>
      </w:r>
    </w:p>
    <w:p w14:paraId="15CF039B" w14:textId="35F494EC" w:rsidR="000E6FA2" w:rsidRDefault="000E6FA2" w:rsidP="000E6FA2">
      <w:r>
        <w:t>Now that you have reviewed the websites and videos</w:t>
      </w:r>
      <w:r w:rsidR="002659F1">
        <w:t>,</w:t>
      </w:r>
      <w:r>
        <w:t xml:space="preserve"> </w:t>
      </w:r>
      <w:r w:rsidR="0053737C" w:rsidRPr="0053737C">
        <w:rPr>
          <w:b/>
          <w:bCs/>
        </w:rPr>
        <w:t>create</w:t>
      </w:r>
      <w:r w:rsidR="0053737C">
        <w:t xml:space="preserve"> a new script that demonstrates how </w:t>
      </w:r>
      <w:r w:rsidR="0053737C" w:rsidRPr="00A660B1">
        <w:rPr>
          <w:b/>
          <w:bCs/>
        </w:rPr>
        <w:t>Pickling and Structured error</w:t>
      </w:r>
      <w:r w:rsidR="0053737C">
        <w:t xml:space="preserve"> </w:t>
      </w:r>
      <w:r w:rsidR="0053737C" w:rsidRPr="00A660B1">
        <w:rPr>
          <w:b/>
          <w:bCs/>
        </w:rPr>
        <w:t>handling</w:t>
      </w:r>
      <w:r w:rsidR="0053737C">
        <w:t xml:space="preserve"> work. </w:t>
      </w:r>
    </w:p>
    <w:p w14:paraId="51FE8C52" w14:textId="1776F050" w:rsidR="00A74078" w:rsidRPr="00A319B0" w:rsidRDefault="00A319B0" w:rsidP="00A319B0">
      <w:r w:rsidRPr="00A319B0">
        <w:t>a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</w:t>
      </w:r>
      <w:r w:rsidR="00A57D9C" w:rsidRPr="00A319B0">
        <w:t xml:space="preserve"> </w:t>
      </w:r>
      <w:r w:rsidR="00A74078" w:rsidRPr="00A319B0">
        <w:t>new sub-folder called Assignment0</w:t>
      </w:r>
      <w:r w:rsidR="0053737C">
        <w:t>7</w:t>
      </w:r>
      <w:r w:rsidR="00A74078" w:rsidRPr="00A319B0">
        <w:t xml:space="preserve"> inside </w:t>
      </w:r>
      <w:r w:rsidR="000E6FA2" w:rsidRPr="00A319B0">
        <w:t xml:space="preserve">the </w:t>
      </w:r>
      <w:r w:rsidR="00A74078" w:rsidRPr="00A319B0">
        <w:t>_PythonClass</w:t>
      </w:r>
      <w:r w:rsidR="000E6FA2" w:rsidRPr="00A319B0">
        <w:t xml:space="preserve"> folder</w:t>
      </w:r>
      <w:r w:rsidR="00A74078" w:rsidRPr="00A319B0">
        <w:t xml:space="preserve">. </w:t>
      </w:r>
    </w:p>
    <w:p w14:paraId="28B14B47" w14:textId="68E5BEA3" w:rsidR="00A74078" w:rsidRPr="00A319B0" w:rsidRDefault="00A319B0" w:rsidP="00A319B0">
      <w:r w:rsidRPr="00A319B0">
        <w:t>b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 new project in PyCharm </w:t>
      </w:r>
      <w:r w:rsidR="00A57D9C" w:rsidRPr="00A319B0">
        <w:t>that uses t</w:t>
      </w:r>
      <w:r w:rsidR="00A74078" w:rsidRPr="00A319B0">
        <w:t xml:space="preserve">he </w:t>
      </w:r>
      <w:r w:rsidR="00A57D9C" w:rsidRPr="00A319B0">
        <w:t>_PythonClass\</w:t>
      </w:r>
      <w:r w:rsidR="00A74078" w:rsidRPr="00A319B0">
        <w:t>Assignment0</w:t>
      </w:r>
      <w:r w:rsidR="0053737C">
        <w:t>7</w:t>
      </w:r>
      <w:r w:rsidR="00A57D9C" w:rsidRPr="00A319B0">
        <w:t xml:space="preserve"> folder as its location </w:t>
      </w:r>
    </w:p>
    <w:p w14:paraId="0FBBA336" w14:textId="6A5C552B" w:rsidR="00184D46" w:rsidRPr="00A319B0" w:rsidRDefault="00A319B0" w:rsidP="00A319B0">
      <w:r w:rsidRPr="00A319B0">
        <w:t>c.</w:t>
      </w:r>
      <w:r w:rsidR="0060711E" w:rsidRPr="00A319B0">
        <w:t xml:space="preserve"> </w:t>
      </w:r>
      <w:r w:rsidR="0053737C">
        <w:rPr>
          <w:b/>
          <w:bCs/>
        </w:rPr>
        <w:t>Create</w:t>
      </w:r>
      <w:r w:rsidRPr="00A319B0">
        <w:t xml:space="preserve"> </w:t>
      </w:r>
      <w:r w:rsidR="0053737C">
        <w:t>a</w:t>
      </w:r>
      <w:r w:rsidRPr="00A319B0">
        <w:t xml:space="preserve"> file</w:t>
      </w:r>
      <w:r w:rsidR="0053737C">
        <w:t xml:space="preserve"> called</w:t>
      </w:r>
      <w:r w:rsidRPr="00A319B0">
        <w:t>, "Assigment0</w:t>
      </w:r>
      <w:r w:rsidR="0053737C">
        <w:t>7</w:t>
      </w:r>
      <w:r w:rsidRPr="00A319B0">
        <w:t>.py,"</w:t>
      </w:r>
      <w:r w:rsidR="00184D46" w:rsidRPr="00A319B0">
        <w:t xml:space="preserve"> </w:t>
      </w:r>
      <w:r w:rsidR="0053737C">
        <w:t>in</w:t>
      </w:r>
      <w:r w:rsidRPr="00A319B0">
        <w:t xml:space="preserve"> </w:t>
      </w:r>
      <w:r w:rsidR="00A57D9C" w:rsidRPr="00A319B0">
        <w:t>your project</w:t>
      </w:r>
      <w:r w:rsidR="00184D46" w:rsidRPr="00A319B0">
        <w:t xml:space="preserve">. </w:t>
      </w:r>
    </w:p>
    <w:p w14:paraId="56C69A89" w14:textId="0CDB3994" w:rsidR="00A57D9C" w:rsidRPr="00A319B0" w:rsidRDefault="00A319B0" w:rsidP="00A319B0">
      <w:r w:rsidRPr="00A319B0">
        <w:t>d.</w:t>
      </w:r>
      <w:r w:rsidR="00A57D9C" w:rsidRPr="00A319B0">
        <w:t xml:space="preserve"> </w:t>
      </w:r>
      <w:r w:rsidR="00A57D9C" w:rsidRPr="00A319B0">
        <w:rPr>
          <w:b/>
          <w:bCs/>
        </w:rPr>
        <w:t>Add</w:t>
      </w:r>
      <w:r w:rsidR="00A57D9C" w:rsidRPr="00A319B0">
        <w:t xml:space="preserve"> code to your script that perform</w:t>
      </w:r>
      <w:r w:rsidR="002659F1">
        <w:t>s</w:t>
      </w:r>
      <w:r w:rsidR="00A57D9C" w:rsidRPr="00A319B0">
        <w:t xml:space="preserve"> th</w:t>
      </w:r>
      <w:r w:rsidR="002659F1">
        <w:t>e</w:t>
      </w:r>
      <w:r w:rsidR="00A57D9C" w:rsidRPr="00A319B0">
        <w:t xml:space="preserve"> assignment’s task.</w:t>
      </w:r>
      <w:r w:rsidRPr="00A319B0">
        <w:t xml:space="preserve"> Don't forget to </w:t>
      </w:r>
      <w:r w:rsidR="0053737C">
        <w:t>include</w:t>
      </w:r>
      <w:r w:rsidRPr="00A319B0">
        <w:t xml:space="preserve"> the script's header.</w:t>
      </w:r>
    </w:p>
    <w:p w14:paraId="7A067FCE" w14:textId="6C47702B" w:rsidR="0060711E" w:rsidRPr="00A319B0" w:rsidRDefault="00A319B0" w:rsidP="00A319B0">
      <w:r w:rsidRPr="00A319B0">
        <w:t>e.</w:t>
      </w:r>
      <w:r w:rsidR="00184D46" w:rsidRPr="00A319B0">
        <w:t xml:space="preserve"> </w:t>
      </w:r>
      <w:r w:rsidRPr="00A319B0">
        <w:rPr>
          <w:b/>
          <w:bCs/>
        </w:rPr>
        <w:t>R</w:t>
      </w:r>
      <w:r w:rsidR="0060711E" w:rsidRPr="00A319B0">
        <w:rPr>
          <w:b/>
          <w:bCs/>
        </w:rPr>
        <w:t>un</w:t>
      </w:r>
      <w:r w:rsidR="0060711E" w:rsidRPr="00A319B0">
        <w:t xml:space="preserve"> the script in </w:t>
      </w:r>
      <w:r w:rsidR="00A57D9C" w:rsidRPr="00A319B0">
        <w:t xml:space="preserve">BOTH PyCharm and </w:t>
      </w:r>
      <w:r w:rsidR="0060711E" w:rsidRPr="00A319B0">
        <w:t>a</w:t>
      </w:r>
      <w:r w:rsidRPr="00A319B0">
        <w:t>n</w:t>
      </w:r>
      <w:r w:rsidR="0060711E" w:rsidRPr="00A319B0">
        <w:t xml:space="preserve"> OS command/shell window and capture image</w:t>
      </w:r>
      <w:r w:rsidR="007832E1" w:rsidRPr="00A319B0">
        <w:t>s</w:t>
      </w:r>
      <w:r w:rsidR="0060711E" w:rsidRPr="00A319B0">
        <w:t xml:space="preserve"> of it working on your computer. </w:t>
      </w:r>
    </w:p>
    <w:p w14:paraId="572BB2AC" w14:textId="5BE358C0" w:rsidR="00D04AC8" w:rsidRPr="00A319B0" w:rsidRDefault="00A319B0" w:rsidP="00A319B0">
      <w:r>
        <w:t>f.</w:t>
      </w:r>
      <w:r w:rsidR="00D04AC8" w:rsidRPr="00A319B0">
        <w:t xml:space="preserve"> </w:t>
      </w:r>
      <w:r w:rsidR="00D04AC8" w:rsidRPr="00A319B0">
        <w:rPr>
          <w:b/>
          <w:bCs/>
        </w:rPr>
        <w:t>Verify</w:t>
      </w:r>
      <w:r w:rsidR="00D04AC8" w:rsidRPr="00A319B0">
        <w:t xml:space="preserve"> that it</w:t>
      </w:r>
      <w:r>
        <w:t xml:space="preserve"> worked, by l</w:t>
      </w:r>
      <w:r w:rsidR="00D04AC8" w:rsidRPr="00A319B0">
        <w:t>ocat</w:t>
      </w:r>
      <w:r>
        <w:t>ing</w:t>
      </w:r>
      <w:r w:rsidR="00D04AC8" w:rsidRPr="00A319B0">
        <w:t xml:space="preserve"> the </w:t>
      </w:r>
      <w:r w:rsidR="0053737C">
        <w:t>binary</w:t>
      </w:r>
      <w:r w:rsidR="00D04AC8" w:rsidRPr="00A319B0">
        <w:t xml:space="preserve"> file and open</w:t>
      </w:r>
      <w:r>
        <w:t>ing</w:t>
      </w:r>
      <w:r w:rsidR="00D04AC8" w:rsidRPr="00A319B0">
        <w:t xml:space="preserve"> it in a text editor.</w:t>
      </w:r>
      <w:r w:rsidRPr="00A319B0">
        <w:t xml:space="preserve"> </w:t>
      </w:r>
      <w:r>
        <w:t>The file</w:t>
      </w:r>
      <w:r w:rsidRPr="00A319B0">
        <w:t xml:space="preserve"> </w:t>
      </w:r>
      <w:r>
        <w:t xml:space="preserve">should be in the same folder as your script </w:t>
      </w:r>
      <w:r w:rsidR="0053737C">
        <w:t>when</w:t>
      </w:r>
      <w:r>
        <w:t xml:space="preserve"> you used the correct, </w:t>
      </w:r>
      <w:r w:rsidRPr="00A319B0">
        <w:rPr>
          <w:b/>
          <w:bCs/>
        </w:rPr>
        <w:t>relative</w:t>
      </w:r>
      <w:r>
        <w:t xml:space="preserve"> file path</w:t>
      </w:r>
      <w:r w:rsidRPr="00A319B0">
        <w:t>!</w:t>
      </w:r>
    </w:p>
    <w:p w14:paraId="695790EF" w14:textId="56D7E502" w:rsidR="00184D46" w:rsidRDefault="00184D46" w:rsidP="00F75E98">
      <w:pPr>
        <w:pStyle w:val="Heading2"/>
      </w:pPr>
      <w:r>
        <w:t xml:space="preserve">Step </w:t>
      </w:r>
      <w:r w:rsidR="00A319B0">
        <w:t>6</w:t>
      </w:r>
      <w:r>
        <w:t xml:space="preserve"> - Document your knowledge</w:t>
      </w:r>
    </w:p>
    <w:p w14:paraId="5F600514" w14:textId="3B7E2361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Microsoft Word document (.doc or .docx)</w:t>
      </w:r>
      <w:r w:rsidR="00A319B0">
        <w:t xml:space="preserve"> or .pdf file</w:t>
      </w:r>
      <w:r w:rsidR="00A63628" w:rsidRPr="00A63628">
        <w:t>.</w:t>
      </w:r>
    </w:p>
    <w:p w14:paraId="01AFAB75" w14:textId="5282C77E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</w:t>
      </w:r>
      <w:r w:rsidR="00A319B0">
        <w:t xml:space="preserve">a </w:t>
      </w:r>
      <w:r>
        <w:t xml:space="preserve">proper, </w:t>
      </w:r>
      <w:r w:rsidR="00705600">
        <w:t>professional</w:t>
      </w:r>
      <w:r>
        <w:t xml:space="preserve"> level, formatting! It does not have to be perfect, but if you turn in a simple blob of text, you will not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1B1569BD" w14:textId="7558E41E" w:rsidR="0082756F" w:rsidRPr="005B32CB" w:rsidRDefault="0082756F" w:rsidP="0082756F">
      <w:pPr>
        <w:pStyle w:val="Heading2"/>
      </w:pPr>
      <w:r w:rsidRPr="004D6CD7">
        <w:lastRenderedPageBreak/>
        <w:t xml:space="preserve">Step </w:t>
      </w:r>
      <w:r w:rsidR="0053737C">
        <w:t>7</w:t>
      </w:r>
      <w:r w:rsidR="00CB06E3">
        <w:t xml:space="preserve"> -</w:t>
      </w:r>
      <w:r w:rsidRPr="004D6CD7">
        <w:t xml:space="preserve"> P</w:t>
      </w:r>
      <w:r>
        <w:t xml:space="preserve">ost your </w:t>
      </w:r>
      <w:r w:rsidR="005248E3">
        <w:t>Files</w:t>
      </w:r>
      <w:r w:rsidR="00BC76E4">
        <w:t xml:space="preserve"> to GitHub</w:t>
      </w:r>
    </w:p>
    <w:p w14:paraId="1F863E18" w14:textId="6A2FEEE1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both your Word document and your Python file</w:t>
      </w:r>
      <w:r w:rsidR="005248E3">
        <w:t>.</w:t>
      </w:r>
    </w:p>
    <w:p w14:paraId="7C08EEAA" w14:textId="0C4071ED" w:rsidR="0082756F" w:rsidRDefault="00A319B0" w:rsidP="0082756F">
      <w:r>
        <w:t>a</w:t>
      </w:r>
      <w:r w:rsidR="004B5A91">
        <w:t xml:space="preserve">. </w:t>
      </w:r>
      <w:r w:rsidR="0082756F" w:rsidRPr="00A319B0">
        <w:rPr>
          <w:b/>
          <w:bCs/>
        </w:rPr>
        <w:t>Login</w:t>
      </w:r>
      <w:r w:rsidR="0082756F">
        <w:t xml:space="preserve"> to </w:t>
      </w:r>
      <w:hyperlink r:id="rId5" w:history="1">
        <w:r w:rsidR="0082756F" w:rsidRPr="002E72CB">
          <w:rPr>
            <w:rStyle w:val="Hyperlink"/>
          </w:rPr>
          <w:t>https://github.com</w:t>
        </w:r>
      </w:hyperlink>
      <w:r w:rsidR="0082756F">
        <w:t xml:space="preserve"> (</w:t>
      </w:r>
      <w:r w:rsidR="0082756F" w:rsidRPr="00A319B0">
        <w:rPr>
          <w:i/>
          <w:iCs/>
        </w:rPr>
        <w:t>Make a new account if needed!</w:t>
      </w:r>
      <w:r w:rsidR="0082756F">
        <w:t>)</w:t>
      </w:r>
    </w:p>
    <w:p w14:paraId="7DB8E8B0" w14:textId="0196050F" w:rsidR="0082756F" w:rsidRDefault="00A319B0" w:rsidP="0082756F">
      <w:pPr>
        <w:rPr>
          <w:b/>
          <w:i/>
        </w:rPr>
      </w:pPr>
      <w:r>
        <w:t>b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 repository called </w:t>
      </w:r>
      <w:r w:rsidRPr="00A319B0">
        <w:rPr>
          <w:b/>
          <w:bCs/>
        </w:rPr>
        <w:t>"</w:t>
      </w:r>
      <w:r w:rsidR="0082756F" w:rsidRPr="002659F1">
        <w:rPr>
          <w:b/>
          <w:i/>
        </w:rPr>
        <w:t>IntroToProg-Python</w:t>
      </w:r>
      <w:r w:rsidR="002659F1" w:rsidRPr="002659F1">
        <w:rPr>
          <w:b/>
          <w:i/>
          <w:color w:val="FF0000"/>
        </w:rPr>
        <w:t>-Mod0</w:t>
      </w:r>
      <w:r w:rsidR="0053737C">
        <w:rPr>
          <w:b/>
          <w:i/>
          <w:color w:val="FF0000"/>
        </w:rPr>
        <w:t>7</w:t>
      </w:r>
      <w:r>
        <w:rPr>
          <w:b/>
          <w:i/>
        </w:rPr>
        <w:t xml:space="preserve">" </w:t>
      </w:r>
      <w:r w:rsidR="004B5A91" w:rsidRPr="00A319B0">
        <w:rPr>
          <w:b/>
          <w:i/>
        </w:rPr>
        <w:t>under your account.</w:t>
      </w:r>
    </w:p>
    <w:p w14:paraId="32A96B64" w14:textId="4E200D33" w:rsidR="0082756F" w:rsidRDefault="00A319B0" w:rsidP="0082756F">
      <w:r>
        <w:t>c.</w:t>
      </w:r>
      <w:r w:rsidR="0082756F">
        <w:t xml:space="preserve"> </w:t>
      </w:r>
      <w:r w:rsidR="0082756F" w:rsidRPr="002659F1">
        <w:rPr>
          <w:b/>
          <w:bCs/>
        </w:rPr>
        <w:t>Upload</w:t>
      </w:r>
      <w:r w:rsidR="0082756F">
        <w:t xml:space="preserve"> </w:t>
      </w:r>
      <w:r>
        <w:t xml:space="preserve">both of your </w:t>
      </w:r>
      <w:r w:rsidR="0082756F">
        <w:t>file</w:t>
      </w:r>
      <w:r>
        <w:t>s</w:t>
      </w:r>
      <w:r w:rsidR="0082756F">
        <w:t xml:space="preserve"> to the repository</w:t>
      </w:r>
      <w:r>
        <w:t>.</w:t>
      </w:r>
      <w:r w:rsidR="0082756F">
        <w:t xml:space="preserve"> </w:t>
      </w:r>
    </w:p>
    <w:p w14:paraId="1AEDC253" w14:textId="77777777" w:rsidR="002659F1" w:rsidRDefault="00A319B0" w:rsidP="002659F1">
      <w:pPr>
        <w:rPr>
          <w:b/>
          <w:color w:val="FF0000"/>
        </w:rPr>
      </w:pPr>
      <w:r>
        <w:rPr>
          <w:noProof/>
        </w:rPr>
        <w:t xml:space="preserve">d. </w:t>
      </w:r>
      <w:r w:rsidRPr="002659F1">
        <w:rPr>
          <w:b/>
          <w:bCs/>
          <w:noProof/>
        </w:rPr>
        <w:t>Commit</w:t>
      </w:r>
      <w:r>
        <w:rPr>
          <w:noProof/>
        </w:rPr>
        <w:t xml:space="preserve"> the changes to save your work.</w:t>
      </w:r>
      <w:r w:rsidR="002659F1" w:rsidRPr="002659F1">
        <w:rPr>
          <w:b/>
          <w:color w:val="FF0000"/>
        </w:rPr>
        <w:t xml:space="preserve"> </w:t>
      </w:r>
    </w:p>
    <w:p w14:paraId="78246D17" w14:textId="5366AF0D" w:rsidR="00A319B0" w:rsidRDefault="002659F1" w:rsidP="00A319B0">
      <w:pPr>
        <w:rPr>
          <w:noProof/>
        </w:rPr>
      </w:pPr>
      <w:r w:rsidRPr="00A319B0">
        <w:rPr>
          <w:b/>
          <w:color w:val="FF0000"/>
        </w:rPr>
        <w:t>Important</w:t>
      </w:r>
      <w:r w:rsidRPr="00F0146D">
        <w:rPr>
          <w:b/>
        </w:rPr>
        <w:t>:</w:t>
      </w:r>
      <w:r>
        <w:rPr>
          <w:b/>
        </w:rPr>
        <w:t xml:space="preserve"> You are creating a new GitHub repository in assignment </w:t>
      </w:r>
      <w:r w:rsidR="0053737C">
        <w:rPr>
          <w:b/>
        </w:rPr>
        <w:t>7</w:t>
      </w:r>
      <w:r>
        <w:rPr>
          <w:b/>
        </w:rPr>
        <w:t>. Using a different repository gives you practice managing multiple repositories and is part of the assignment.</w:t>
      </w:r>
    </w:p>
    <w:p w14:paraId="3C4B88E6" w14:textId="2660DD61" w:rsidR="002659F1" w:rsidRDefault="002659F1" w:rsidP="002659F1">
      <w:pPr>
        <w:pStyle w:val="Heading2"/>
      </w:pPr>
      <w:r>
        <w:t xml:space="preserve">Step </w:t>
      </w:r>
      <w:r w:rsidR="0053737C">
        <w:t>8</w:t>
      </w:r>
      <w:r>
        <w:t xml:space="preserve"> - Add a GitHub Web</w:t>
      </w:r>
      <w:r w:rsidR="0053737C">
        <w:t>p</w:t>
      </w:r>
      <w:r>
        <w:t xml:space="preserve">age </w:t>
      </w:r>
    </w:p>
    <w:p w14:paraId="570E6BB1" w14:textId="257C73ED" w:rsidR="002659F1" w:rsidRDefault="002659F1">
      <w:r>
        <w:t xml:space="preserve">You need to </w:t>
      </w:r>
      <w:r w:rsidRPr="002659F1">
        <w:rPr>
          <w:b/>
          <w:bCs/>
        </w:rPr>
        <w:t>add a GitHub webpage to your repository</w:t>
      </w:r>
      <w:r>
        <w:t xml:space="preserve">. In this assignment, </w:t>
      </w:r>
      <w:r w:rsidR="0053737C">
        <w:t xml:space="preserve">you must </w:t>
      </w:r>
      <w:r w:rsidR="0053737C" w:rsidRPr="0053737C">
        <w:rPr>
          <w:b/>
          <w:bCs/>
        </w:rPr>
        <w:t>take the text, images, and links from your Word document and put them into the GitHub webpage</w:t>
      </w:r>
      <w:r>
        <w:t xml:space="preserve">. </w:t>
      </w:r>
    </w:p>
    <w:p w14:paraId="40CA1AF0" w14:textId="1D5D1004" w:rsidR="0053737C" w:rsidRDefault="0053737C" w:rsidP="0053737C">
      <w:r>
        <w:t xml:space="preserve">There is much information on the Internet about the </w:t>
      </w:r>
      <w:r w:rsidR="006B092B">
        <w:t>M</w:t>
      </w:r>
      <w:r>
        <w:t xml:space="preserve">arkdown language, but you </w:t>
      </w:r>
      <w:r w:rsidRPr="00637018">
        <w:rPr>
          <w:b/>
          <w:bCs/>
        </w:rPr>
        <w:t>should find all you need for this course on this one webpage</w:t>
      </w:r>
      <w:r>
        <w:t>:</w:t>
      </w:r>
    </w:p>
    <w:bookmarkStart w:id="2" w:name="_Hlk24439343"/>
    <w:p w14:paraId="46B29C5C" w14:textId="77777777" w:rsidR="006B092B" w:rsidRDefault="006B092B" w:rsidP="0053737C">
      <w:r>
        <w:fldChar w:fldCharType="begin"/>
      </w:r>
      <w:r>
        <w:instrText xml:space="preserve"> HYPERLINK "https://help.github.com/en/github/writing-on-github/basic-writing-and-formatting-syntax" </w:instrText>
      </w:r>
      <w:r>
        <w:fldChar w:fldCharType="separate"/>
      </w:r>
      <w:r>
        <w:rPr>
          <w:rStyle w:val="Hyperlink"/>
        </w:rPr>
        <w:t>https://help.github.com/en/github/writing-on-github/basic-writing-and-formatting-syntax</w:t>
      </w:r>
      <w:r>
        <w:fldChar w:fldCharType="end"/>
      </w:r>
    </w:p>
    <w:p w14:paraId="321B12F6" w14:textId="58120765" w:rsidR="0053737C" w:rsidRDefault="0053737C" w:rsidP="0053737C">
      <w:pPr>
        <w:rPr>
          <w:i/>
          <w:iCs/>
        </w:rPr>
      </w:pPr>
      <w:r w:rsidRPr="000B5C4F">
        <w:rPr>
          <w:b/>
          <w:bCs/>
          <w:i/>
          <w:iCs/>
          <w:color w:val="C00000"/>
        </w:rPr>
        <w:t>Important</w:t>
      </w:r>
      <w:r w:rsidRPr="000B5C4F">
        <w:rPr>
          <w:i/>
          <w:iCs/>
        </w:rPr>
        <w:t xml:space="preserve">: Learning to use </w:t>
      </w:r>
      <w:r w:rsidR="006B092B">
        <w:rPr>
          <w:i/>
          <w:iCs/>
        </w:rPr>
        <w:t xml:space="preserve">Markdown and </w:t>
      </w:r>
      <w:r w:rsidRPr="000B5C4F">
        <w:rPr>
          <w:i/>
          <w:iCs/>
        </w:rPr>
        <w:t xml:space="preserve">Jekyll could well be the topic of a complete course, but in this course, </w:t>
      </w:r>
      <w:r w:rsidRPr="00637018">
        <w:rPr>
          <w:b/>
          <w:bCs/>
          <w:i/>
          <w:iCs/>
        </w:rPr>
        <w:t xml:space="preserve">you do NOT need to know much about </w:t>
      </w:r>
      <w:r w:rsidR="006B092B">
        <w:rPr>
          <w:b/>
          <w:bCs/>
          <w:i/>
          <w:iCs/>
        </w:rPr>
        <w:t>Markdown</w:t>
      </w:r>
      <w:r w:rsidRPr="000B5C4F">
        <w:rPr>
          <w:i/>
          <w:iCs/>
        </w:rPr>
        <w:t xml:space="preserve"> programming. </w:t>
      </w:r>
      <w:r w:rsidRPr="00637018">
        <w:rPr>
          <w:b/>
          <w:bCs/>
          <w:i/>
          <w:iCs/>
        </w:rPr>
        <w:t>Please use only the basics shown in this module</w:t>
      </w:r>
      <w:r w:rsidRPr="000B5C4F">
        <w:rPr>
          <w:i/>
          <w:iCs/>
        </w:rPr>
        <w:t xml:space="preserve"> instead of more advanced features</w:t>
      </w:r>
      <w:r>
        <w:rPr>
          <w:i/>
          <w:iCs/>
        </w:rPr>
        <w:t xml:space="preserve"> </w:t>
      </w:r>
      <w:r w:rsidRPr="00637018">
        <w:rPr>
          <w:b/>
          <w:bCs/>
          <w:i/>
          <w:iCs/>
        </w:rPr>
        <w:t>and do not worry about getting the format perfect!</w:t>
      </w:r>
    </w:p>
    <w:bookmarkEnd w:id="2"/>
    <w:p w14:paraId="01CE679F" w14:textId="7DD3FBE7" w:rsidR="00464282" w:rsidRPr="00464282" w:rsidRDefault="00AA161C" w:rsidP="00AA161C">
      <w:pPr>
        <w:pStyle w:val="Heading2"/>
      </w:pPr>
      <w:r>
        <w:t xml:space="preserve">Step </w:t>
      </w:r>
      <w:r w:rsidR="0053737C">
        <w:t>9</w:t>
      </w:r>
      <w:r>
        <w:t xml:space="preserve"> - </w:t>
      </w:r>
      <w:r w:rsidR="005248E3">
        <w:t>Post a Link to GitHub</w:t>
      </w:r>
    </w:p>
    <w:p w14:paraId="74A43DFA" w14:textId="18F3A237" w:rsidR="00464282" w:rsidRPr="00464282" w:rsidRDefault="005248E3" w:rsidP="00464282">
      <w:r>
        <w:rPr>
          <w:noProof/>
        </w:rPr>
        <w:t xml:space="preserve">You </w:t>
      </w:r>
      <w:r w:rsidR="002659F1">
        <w:rPr>
          <w:noProof/>
        </w:rPr>
        <w:t>need to</w:t>
      </w:r>
      <w:r>
        <w:rPr>
          <w:noProof/>
        </w:rPr>
        <w:t xml:space="preserve"> share your work using the Canvas discussion board. To do so, you must </w:t>
      </w:r>
      <w:r w:rsidR="00A56623" w:rsidRPr="00A56623">
        <w:rPr>
          <w:b/>
          <w:bCs/>
          <w:noProof/>
        </w:rPr>
        <w:t>create</w:t>
      </w:r>
      <w:r w:rsidR="00A56623">
        <w:rPr>
          <w:noProof/>
        </w:rPr>
        <w:t xml:space="preserve"> </w:t>
      </w:r>
      <w:r w:rsidR="00464282" w:rsidRPr="00315574">
        <w:rPr>
          <w:b/>
          <w:bCs/>
        </w:rPr>
        <w:t>post with a link to your GitHub site</w:t>
      </w:r>
      <w:r w:rsidR="00464282">
        <w:t xml:space="preserve">. </w:t>
      </w:r>
      <w:r>
        <w:t>Other students use this link to perform a peer review.</w:t>
      </w:r>
      <w:r w:rsidR="00C334B9">
        <w:t xml:space="preserve"> </w:t>
      </w:r>
    </w:p>
    <w:p w14:paraId="6AD69DE6" w14:textId="220C4E59" w:rsidR="00464282" w:rsidRDefault="00675AA1" w:rsidP="00A319B0">
      <w:pPr>
        <w:pStyle w:val="NoSpacing"/>
      </w:pPr>
      <w:r>
        <w:rPr>
          <w:noProof/>
        </w:rPr>
        <w:drawing>
          <wp:inline distT="0" distB="0" distL="0" distR="0" wp14:anchorId="0B864AE9" wp14:editId="5928042A">
            <wp:extent cx="4299878" cy="13970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71083" cy="145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8DC5" w14:textId="010DECCD" w:rsidR="00A319B0" w:rsidRDefault="00A319B0" w:rsidP="00A319B0">
      <w:pPr>
        <w:pStyle w:val="NoSpacing"/>
      </w:pPr>
      <w:r>
        <w:t xml:space="preserve">Figure </w:t>
      </w:r>
      <w:r w:rsidR="00A62FF2">
        <w:t>1</w:t>
      </w:r>
      <w:r>
        <w:t>. Posting a link to your GitHub repository</w:t>
      </w:r>
    </w:p>
    <w:p w14:paraId="12AA6D40" w14:textId="77777777" w:rsidR="00A319B0" w:rsidRDefault="00A319B0" w:rsidP="00A319B0">
      <w:pPr>
        <w:pStyle w:val="NoSpacing"/>
      </w:pPr>
    </w:p>
    <w:p w14:paraId="090A2278" w14:textId="77777777" w:rsidR="00A62FF2" w:rsidRPr="00A36684" w:rsidRDefault="00A62FF2" w:rsidP="00A62FF2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t>Important:</w:t>
      </w:r>
    </w:p>
    <w:p w14:paraId="64D913EF" w14:textId="15AD1A79" w:rsidR="00A62FF2" w:rsidRPr="00A36684" w:rsidRDefault="00A62FF2" w:rsidP="00A62FF2">
      <w:pPr>
        <w:pStyle w:val="ListParagraph"/>
        <w:numPr>
          <w:ilvl w:val="0"/>
          <w:numId w:val="47"/>
        </w:numPr>
        <w:rPr>
          <w:i/>
          <w:iCs/>
        </w:rPr>
      </w:pPr>
      <w:r w:rsidRPr="00A36684">
        <w:rPr>
          <w:i/>
          <w:iCs/>
        </w:rPr>
        <w:t>Post only on the special discussion board called "Assignment 0</w:t>
      </w:r>
      <w:r>
        <w:rPr>
          <w:i/>
          <w:iCs/>
        </w:rPr>
        <w:t>7</w:t>
      </w:r>
      <w:r w:rsidRPr="00A36684">
        <w:rPr>
          <w:i/>
          <w:iCs/>
        </w:rPr>
        <w:t xml:space="preserve"> Documents for Review!"</w:t>
      </w:r>
    </w:p>
    <w:p w14:paraId="76DE9675" w14:textId="3E2C3886" w:rsidR="00A62FF2" w:rsidRPr="00A36684" w:rsidRDefault="00A62FF2" w:rsidP="00A62FF2">
      <w:pPr>
        <w:pStyle w:val="ListParagraph"/>
        <w:numPr>
          <w:ilvl w:val="0"/>
          <w:numId w:val="47"/>
        </w:numPr>
        <w:rPr>
          <w:i/>
          <w:iCs/>
        </w:rPr>
      </w:pPr>
      <w:r w:rsidRPr="00A36684">
        <w:rPr>
          <w:i/>
          <w:iCs/>
        </w:rPr>
        <w:t>Please copy and paste the URL for your new GitHub site into your MS Word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>. This make grading a lot easier and is a big help! Thanks!!</w:t>
      </w:r>
    </w:p>
    <w:p w14:paraId="543EF027" w14:textId="77777777" w:rsidR="00A62FF2" w:rsidRDefault="00A62FF2" w:rsidP="00A62FF2">
      <w:pPr>
        <w:pStyle w:val="NoSpacing"/>
        <w:ind w:left="1080"/>
      </w:pPr>
      <w:r>
        <w:rPr>
          <w:noProof/>
        </w:rPr>
        <w:lastRenderedPageBreak/>
        <w:drawing>
          <wp:inline distT="0" distB="0" distL="0" distR="0" wp14:anchorId="648AB0A3" wp14:editId="37A74BE2">
            <wp:extent cx="3646778" cy="140795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4901" cy="14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684">
        <w:t xml:space="preserve"> </w:t>
      </w:r>
    </w:p>
    <w:p w14:paraId="0D8FE682" w14:textId="1B28C546" w:rsidR="00A62FF2" w:rsidRDefault="00A62FF2" w:rsidP="00A62FF2">
      <w:pPr>
        <w:pStyle w:val="NoSpacing"/>
        <w:ind w:left="1080"/>
      </w:pPr>
      <w:r>
        <w:t>Figure 2. Adding your GitHub URL to your Word document</w:t>
      </w:r>
    </w:p>
    <w:p w14:paraId="35463648" w14:textId="1D18F41A" w:rsidR="00A12B35" w:rsidRDefault="00A12B35" w:rsidP="00A12B35">
      <w:pPr>
        <w:pStyle w:val="Heading2"/>
      </w:pPr>
      <w:r>
        <w:t xml:space="preserve">Step </w:t>
      </w:r>
      <w:r w:rsidR="002659F1">
        <w:t>1</w:t>
      </w:r>
      <w:r w:rsidR="0053737C">
        <w:t>0</w:t>
      </w:r>
      <w:r w:rsidR="00CB06E3">
        <w:t xml:space="preserve"> - </w:t>
      </w:r>
      <w:r>
        <w:t>Submit your work</w:t>
      </w:r>
    </w:p>
    <w:p w14:paraId="619D316F" w14:textId="595009E5" w:rsidR="00A12B35" w:rsidRDefault="00A319B0" w:rsidP="00A12B35">
      <w:r>
        <w:t xml:space="preserve">Even though you have posted your file on GitHub, </w:t>
      </w:r>
      <w:r w:rsidRPr="00315574">
        <w:rPr>
          <w:b/>
          <w:bCs/>
        </w:rPr>
        <w:t xml:space="preserve">you still need to submit </w:t>
      </w:r>
      <w:r w:rsidR="00315574">
        <w:rPr>
          <w:b/>
          <w:bCs/>
        </w:rPr>
        <w:t>your Python script and Word document</w:t>
      </w:r>
      <w:r w:rsidRPr="00315574">
        <w:rPr>
          <w:b/>
          <w:bCs/>
        </w:rPr>
        <w:t xml:space="preserve"> as a Canvas assignment</w:t>
      </w:r>
      <w:r>
        <w:t xml:space="preserve"> for grading. So, </w:t>
      </w:r>
      <w:r w:rsidR="00A12B35">
        <w:t xml:space="preserve">place your document </w:t>
      </w:r>
      <w:r>
        <w:t>and</w:t>
      </w:r>
      <w:r w:rsidR="00A12B35">
        <w:t xml:space="preserve"> python script in the Assignment0</w:t>
      </w:r>
      <w:r w:rsidR="00A62FF2">
        <w:t>7</w:t>
      </w:r>
      <w:r w:rsidR="00A12B35">
        <w:t xml:space="preserve"> folder. Zip this folder into a “.zip” file, then upload the</w:t>
      </w:r>
      <w:r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3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7A6BA7A9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’s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0F0BF156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139A8E5" w14:textId="4828DCF5" w:rsidR="00675AA1" w:rsidRDefault="00675AA1" w:rsidP="00A62FF2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1738D" w14:textId="18AEC027" w:rsidR="00A62FF2" w:rsidRDefault="00A62FF2" w:rsidP="00A62FF2">
      <w:pPr>
        <w:pStyle w:val="NoSpacing"/>
        <w:rPr>
          <w:i/>
          <w:noProof/>
        </w:rPr>
      </w:pPr>
      <w:r>
        <w:t>Figure 3. Posting your zip file to Canvas</w:t>
      </w:r>
    </w:p>
    <w:bookmarkEnd w:id="3"/>
    <w:p w14:paraId="726DE12F" w14:textId="4405A067" w:rsidR="00A319B0" w:rsidRDefault="00A319B0" w:rsidP="00A319B0">
      <w:pPr>
        <w:pStyle w:val="Heading2"/>
        <w:rPr>
          <w:noProof/>
        </w:rPr>
      </w:pPr>
      <w:r w:rsidRPr="004D6CD7">
        <w:t xml:space="preserve">Step </w:t>
      </w:r>
      <w:r>
        <w:t>1</w:t>
      </w:r>
      <w:r w:rsidR="0053737C">
        <w:t>1</w:t>
      </w:r>
      <w:r>
        <w:t xml:space="preserve"> -</w:t>
      </w:r>
      <w:r w:rsidRPr="004D6CD7">
        <w:t xml:space="preserve"> Perform a Peer Review</w:t>
      </w:r>
      <w:r>
        <w:t xml:space="preserve"> (Not Graded!)</w:t>
      </w:r>
    </w:p>
    <w:p w14:paraId="7C64ACB3" w14:textId="3255789A" w:rsidR="00A319B0" w:rsidRDefault="00A319B0" w:rsidP="00A319B0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Assignment 0</w:t>
      </w:r>
      <w:r w:rsidR="009850F7">
        <w:t>7</w:t>
      </w:r>
      <w:r>
        <w:t xml:space="preserve"> Documents for Review!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BFC3CD3" w14:textId="13CE3CA9" w:rsidR="00A319B0" w:rsidRDefault="00A319B0" w:rsidP="00A319B0">
      <w:pPr>
        <w:rPr>
          <w:noProof/>
        </w:rPr>
      </w:pPr>
      <w:r>
        <w:rPr>
          <w:noProof/>
        </w:rPr>
        <w:t>NOTES</w:t>
      </w:r>
      <w:r w:rsidR="00FC5DCF">
        <w:rPr>
          <w:noProof/>
        </w:rPr>
        <w:t>:</w:t>
      </w:r>
      <w:r>
        <w:rPr>
          <w:noProof/>
        </w:rPr>
        <w:t xml:space="preserve"> </w:t>
      </w:r>
    </w:p>
    <w:p w14:paraId="1E845391" w14:textId="0C774882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30E3912E" w14:textId="77777777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53737C">
        <w:rPr>
          <w:b/>
          <w:bCs/>
          <w:noProof/>
        </w:rPr>
        <w:t>two things that you liked</w:t>
      </w:r>
      <w:r>
        <w:rPr>
          <w:noProof/>
        </w:rPr>
        <w:t xml:space="preserve"> about their work</w:t>
      </w:r>
    </w:p>
    <w:p w14:paraId="2AF843D8" w14:textId="1405BE14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53737C">
        <w:rPr>
          <w:b/>
          <w:bCs/>
          <w:noProof/>
        </w:rPr>
        <w:t>one thing</w:t>
      </w:r>
      <w:r w:rsidRPr="00C334B9">
        <w:rPr>
          <w:noProof/>
        </w:rPr>
        <w:t xml:space="preserve"> </w:t>
      </w:r>
      <w:r w:rsidRPr="0053737C">
        <w:rPr>
          <w:b/>
          <w:bCs/>
          <w:noProof/>
        </w:rPr>
        <w:t>that could make the work better</w:t>
      </w:r>
    </w:p>
    <w:p w14:paraId="7CD42A76" w14:textId="645478C4" w:rsidR="00A319B0" w:rsidRDefault="00A319B0" w:rsidP="00A62FF2">
      <w:pPr>
        <w:pStyle w:val="NoSpacing"/>
        <w:rPr>
          <w:rStyle w:val="IntenseEmphasis"/>
        </w:rPr>
      </w:pPr>
      <w:r>
        <w:rPr>
          <w:noProof/>
        </w:rPr>
        <w:lastRenderedPageBreak/>
        <w:drawing>
          <wp:inline distT="0" distB="0" distL="0" distR="0" wp14:anchorId="0774F398" wp14:editId="20BE8B3F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E653" w14:textId="55240CAC" w:rsidR="00A62FF2" w:rsidRDefault="00A62FF2" w:rsidP="00A62FF2">
      <w:pPr>
        <w:pStyle w:val="NoSpacing"/>
        <w:rPr>
          <w:rStyle w:val="IntenseEmphasis"/>
        </w:rPr>
      </w:pPr>
      <w:r>
        <w:rPr>
          <w:rStyle w:val="IntenseEmphasis"/>
        </w:rPr>
        <w:t>Figure 4. Doing a peer review</w:t>
      </w:r>
    </w:p>
    <w:p w14:paraId="630717BF" w14:textId="77777777" w:rsidR="00A62FF2" w:rsidRDefault="00A62FF2" w:rsidP="00A62FF2">
      <w:pPr>
        <w:pStyle w:val="NoSpacing"/>
        <w:rPr>
          <w:rStyle w:val="IntenseEmphasis"/>
        </w:rPr>
      </w:pP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AB76D4"/>
    <w:multiLevelType w:val="hybridMultilevel"/>
    <w:tmpl w:val="B3288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A6B95"/>
    <w:multiLevelType w:val="hybridMultilevel"/>
    <w:tmpl w:val="EA6CF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369CC"/>
    <w:multiLevelType w:val="hybridMultilevel"/>
    <w:tmpl w:val="5058D45A"/>
    <w:lvl w:ilvl="0" w:tplc="A042851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550028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F73C6B"/>
    <w:multiLevelType w:val="hybridMultilevel"/>
    <w:tmpl w:val="9D766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7757401">
    <w:abstractNumId w:val="5"/>
  </w:num>
  <w:num w:numId="2" w16cid:durableId="23993003">
    <w:abstractNumId w:val="1"/>
  </w:num>
  <w:num w:numId="3" w16cid:durableId="767315907">
    <w:abstractNumId w:val="38"/>
  </w:num>
  <w:num w:numId="4" w16cid:durableId="1352995050">
    <w:abstractNumId w:val="35"/>
  </w:num>
  <w:num w:numId="5" w16cid:durableId="2135248807">
    <w:abstractNumId w:val="39"/>
  </w:num>
  <w:num w:numId="6" w16cid:durableId="566452629">
    <w:abstractNumId w:val="16"/>
  </w:num>
  <w:num w:numId="7" w16cid:durableId="1483307375">
    <w:abstractNumId w:val="7"/>
  </w:num>
  <w:num w:numId="8" w16cid:durableId="1963799650">
    <w:abstractNumId w:val="11"/>
  </w:num>
  <w:num w:numId="9" w16cid:durableId="908881349">
    <w:abstractNumId w:val="32"/>
  </w:num>
  <w:num w:numId="10" w16cid:durableId="1680424748">
    <w:abstractNumId w:val="2"/>
  </w:num>
  <w:num w:numId="11" w16cid:durableId="1810322849">
    <w:abstractNumId w:val="6"/>
  </w:num>
  <w:num w:numId="12" w16cid:durableId="725490379">
    <w:abstractNumId w:val="0"/>
  </w:num>
  <w:num w:numId="13" w16cid:durableId="577979513">
    <w:abstractNumId w:val="34"/>
  </w:num>
  <w:num w:numId="14" w16cid:durableId="1447893531">
    <w:abstractNumId w:val="43"/>
  </w:num>
  <w:num w:numId="15" w16cid:durableId="1181509710">
    <w:abstractNumId w:val="45"/>
  </w:num>
  <w:num w:numId="16" w16cid:durableId="1490252042">
    <w:abstractNumId w:val="13"/>
  </w:num>
  <w:num w:numId="17" w16cid:durableId="1019817957">
    <w:abstractNumId w:val="12"/>
  </w:num>
  <w:num w:numId="18" w16cid:durableId="809325060">
    <w:abstractNumId w:val="18"/>
  </w:num>
  <w:num w:numId="19" w16cid:durableId="1794858270">
    <w:abstractNumId w:val="29"/>
  </w:num>
  <w:num w:numId="20" w16cid:durableId="1625455077">
    <w:abstractNumId w:val="36"/>
  </w:num>
  <w:num w:numId="21" w16cid:durableId="1064139210">
    <w:abstractNumId w:val="14"/>
  </w:num>
  <w:num w:numId="22" w16cid:durableId="1571232161">
    <w:abstractNumId w:val="46"/>
  </w:num>
  <w:num w:numId="23" w16cid:durableId="420760559">
    <w:abstractNumId w:val="3"/>
  </w:num>
  <w:num w:numId="24" w16cid:durableId="1751003306">
    <w:abstractNumId w:val="9"/>
  </w:num>
  <w:num w:numId="25" w16cid:durableId="1286546584">
    <w:abstractNumId w:val="20"/>
  </w:num>
  <w:num w:numId="26" w16cid:durableId="971059071">
    <w:abstractNumId w:val="24"/>
  </w:num>
  <w:num w:numId="27" w16cid:durableId="472214184">
    <w:abstractNumId w:val="27"/>
  </w:num>
  <w:num w:numId="28" w16cid:durableId="1932349667">
    <w:abstractNumId w:val="19"/>
  </w:num>
  <w:num w:numId="29" w16cid:durableId="1356613655">
    <w:abstractNumId w:val="26"/>
  </w:num>
  <w:num w:numId="30" w16cid:durableId="1990357145">
    <w:abstractNumId w:val="23"/>
  </w:num>
  <w:num w:numId="31" w16cid:durableId="859398686">
    <w:abstractNumId w:val="4"/>
  </w:num>
  <w:num w:numId="32" w16cid:durableId="900098547">
    <w:abstractNumId w:val="37"/>
  </w:num>
  <w:num w:numId="33" w16cid:durableId="1003238488">
    <w:abstractNumId w:val="17"/>
  </w:num>
  <w:num w:numId="34" w16cid:durableId="453838195">
    <w:abstractNumId w:val="42"/>
  </w:num>
  <w:num w:numId="35" w16cid:durableId="734355477">
    <w:abstractNumId w:val="41"/>
  </w:num>
  <w:num w:numId="36" w16cid:durableId="768546856">
    <w:abstractNumId w:val="25"/>
  </w:num>
  <w:num w:numId="37" w16cid:durableId="604773319">
    <w:abstractNumId w:val="28"/>
  </w:num>
  <w:num w:numId="38" w16cid:durableId="2023629348">
    <w:abstractNumId w:val="21"/>
  </w:num>
  <w:num w:numId="39" w16cid:durableId="853226893">
    <w:abstractNumId w:val="8"/>
  </w:num>
  <w:num w:numId="40" w16cid:durableId="1478498698">
    <w:abstractNumId w:val="40"/>
  </w:num>
  <w:num w:numId="41" w16cid:durableId="566065507">
    <w:abstractNumId w:val="15"/>
  </w:num>
  <w:num w:numId="42" w16cid:durableId="658850954">
    <w:abstractNumId w:val="30"/>
  </w:num>
  <w:num w:numId="43" w16cid:durableId="2065520870">
    <w:abstractNumId w:val="44"/>
  </w:num>
  <w:num w:numId="44" w16cid:durableId="150413705">
    <w:abstractNumId w:val="10"/>
  </w:num>
  <w:num w:numId="45" w16cid:durableId="86464764">
    <w:abstractNumId w:val="22"/>
  </w:num>
  <w:num w:numId="46" w16cid:durableId="232592874">
    <w:abstractNumId w:val="31"/>
  </w:num>
  <w:num w:numId="47" w16cid:durableId="145702595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NK4FAGwiLlstAAAA"/>
  </w:docVars>
  <w:rsids>
    <w:rsidRoot w:val="00184D46"/>
    <w:rsid w:val="00024AC2"/>
    <w:rsid w:val="000E6FA2"/>
    <w:rsid w:val="000F48AB"/>
    <w:rsid w:val="0011616B"/>
    <w:rsid w:val="0013015D"/>
    <w:rsid w:val="00170C28"/>
    <w:rsid w:val="00184D46"/>
    <w:rsid w:val="00223C1E"/>
    <w:rsid w:val="0023026D"/>
    <w:rsid w:val="00243B41"/>
    <w:rsid w:val="002444EC"/>
    <w:rsid w:val="00246BA3"/>
    <w:rsid w:val="002659F1"/>
    <w:rsid w:val="00265F39"/>
    <w:rsid w:val="002724E6"/>
    <w:rsid w:val="00315574"/>
    <w:rsid w:val="0037597C"/>
    <w:rsid w:val="0039502E"/>
    <w:rsid w:val="00431BF5"/>
    <w:rsid w:val="00442689"/>
    <w:rsid w:val="00464282"/>
    <w:rsid w:val="0047070E"/>
    <w:rsid w:val="00493EEF"/>
    <w:rsid w:val="004B5A91"/>
    <w:rsid w:val="004D0BAB"/>
    <w:rsid w:val="00500279"/>
    <w:rsid w:val="005248E3"/>
    <w:rsid w:val="0053737C"/>
    <w:rsid w:val="0057611B"/>
    <w:rsid w:val="00585DEF"/>
    <w:rsid w:val="0058645D"/>
    <w:rsid w:val="005F05CF"/>
    <w:rsid w:val="0060711E"/>
    <w:rsid w:val="006332BF"/>
    <w:rsid w:val="00634C43"/>
    <w:rsid w:val="00675AA1"/>
    <w:rsid w:val="006B092B"/>
    <w:rsid w:val="006F7322"/>
    <w:rsid w:val="00705600"/>
    <w:rsid w:val="0072365E"/>
    <w:rsid w:val="00730E22"/>
    <w:rsid w:val="007832E1"/>
    <w:rsid w:val="007C1B4C"/>
    <w:rsid w:val="0082756F"/>
    <w:rsid w:val="008804CF"/>
    <w:rsid w:val="0088077E"/>
    <w:rsid w:val="008B4CE1"/>
    <w:rsid w:val="008F3878"/>
    <w:rsid w:val="0092109E"/>
    <w:rsid w:val="00975178"/>
    <w:rsid w:val="009850F7"/>
    <w:rsid w:val="00996945"/>
    <w:rsid w:val="00A12B35"/>
    <w:rsid w:val="00A319B0"/>
    <w:rsid w:val="00A45578"/>
    <w:rsid w:val="00A56623"/>
    <w:rsid w:val="00A57D9C"/>
    <w:rsid w:val="00A62FF2"/>
    <w:rsid w:val="00A63628"/>
    <w:rsid w:val="00A660B1"/>
    <w:rsid w:val="00A74078"/>
    <w:rsid w:val="00A852E6"/>
    <w:rsid w:val="00AA161C"/>
    <w:rsid w:val="00AA1859"/>
    <w:rsid w:val="00B04707"/>
    <w:rsid w:val="00B50E9C"/>
    <w:rsid w:val="00BC76E4"/>
    <w:rsid w:val="00C0656C"/>
    <w:rsid w:val="00C334B9"/>
    <w:rsid w:val="00CA4AFA"/>
    <w:rsid w:val="00CB06E3"/>
    <w:rsid w:val="00CE4F70"/>
    <w:rsid w:val="00D04AC8"/>
    <w:rsid w:val="00D50D05"/>
    <w:rsid w:val="00E14A63"/>
    <w:rsid w:val="00E30EE6"/>
    <w:rsid w:val="00EE2182"/>
    <w:rsid w:val="00EE7311"/>
    <w:rsid w:val="00F0146D"/>
    <w:rsid w:val="00F26051"/>
    <w:rsid w:val="00F62490"/>
    <w:rsid w:val="00F66F0C"/>
    <w:rsid w:val="00F75E98"/>
    <w:rsid w:val="00FC5DCF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112</Words>
  <Characters>63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9</cp:revision>
  <cp:lastPrinted>2019-10-28T23:25:00Z</cp:lastPrinted>
  <dcterms:created xsi:type="dcterms:W3CDTF">2019-11-11T20:03:00Z</dcterms:created>
  <dcterms:modified xsi:type="dcterms:W3CDTF">2022-11-27T20:51:00Z</dcterms:modified>
</cp:coreProperties>
</file>